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796" w:rsidRDefault="009D0D7B" w:rsidP="009D0D7B">
      <w:pPr>
        <w:pStyle w:val="Heading1"/>
      </w:pPr>
      <w:bookmarkStart w:id="0" w:name="mechatronics-lab-short-syllabus"/>
      <w:r>
        <w:t>Mechatronics Lab</w:t>
      </w:r>
    </w:p>
    <w:p w:rsidR="00262796" w:rsidRDefault="00596B1A">
      <w:pPr>
        <w:pStyle w:val="FirstParagraph"/>
      </w:pPr>
      <w:r>
        <w:rPr>
          <w:b/>
          <w:bCs/>
        </w:rPr>
        <w:t>Mechanical Engineering – Tel Aviv University</w:t>
      </w:r>
      <w:r>
        <w:br/>
      </w:r>
      <w:r>
        <w:rPr>
          <w:b/>
          <w:bCs/>
        </w:rPr>
        <w:t>Arduino Uno &amp; Alvik Platform</w:t>
      </w:r>
    </w:p>
    <w:p w:rsidR="00262796" w:rsidRDefault="00600A13">
      <w:r>
        <w:pict>
          <v:rect id="_x0000_i1025" style="width:0;height:1.5pt" o:hralign="center" o:hrstd="t" o:hr="t"/>
        </w:pict>
      </w:r>
    </w:p>
    <w:p w:rsidR="00262796" w:rsidRDefault="00596B1A">
      <w:pPr>
        <w:pStyle w:val="Heading2"/>
      </w:pPr>
      <w:bookmarkStart w:id="1" w:name="course-objectives"/>
      <w:r>
        <w:t>Course Objectives</w:t>
      </w:r>
    </w:p>
    <w:p w:rsidR="00262796" w:rsidRDefault="00596B1A">
      <w:pPr>
        <w:pStyle w:val="Compact"/>
        <w:numPr>
          <w:ilvl w:val="0"/>
          <w:numId w:val="2"/>
        </w:numPr>
      </w:pPr>
      <w:r>
        <w:t>Understand embedded systems fundamentals.</w:t>
      </w:r>
    </w:p>
    <w:p w:rsidR="00262796" w:rsidRDefault="00596B1A">
      <w:pPr>
        <w:pStyle w:val="Compact"/>
        <w:numPr>
          <w:ilvl w:val="0"/>
          <w:numId w:val="2"/>
        </w:numPr>
      </w:pPr>
      <w:r>
        <w:t>Program sensors, actuators, and wireless communication.</w:t>
      </w:r>
    </w:p>
    <w:p w:rsidR="00262796" w:rsidRDefault="00596B1A">
      <w:pPr>
        <w:pStyle w:val="Compact"/>
        <w:numPr>
          <w:ilvl w:val="0"/>
          <w:numId w:val="2"/>
        </w:numPr>
      </w:pPr>
      <w:r>
        <w:t>Design simple electronics and 3D-printed adaptations.</w:t>
      </w:r>
    </w:p>
    <w:p w:rsidR="00262796" w:rsidRDefault="00596B1A">
      <w:pPr>
        <w:pStyle w:val="Compact"/>
        <w:numPr>
          <w:ilvl w:val="0"/>
          <w:numId w:val="2"/>
        </w:numPr>
      </w:pPr>
      <w:r>
        <w:t>Develop and compete with an autonomous robot.</w:t>
      </w:r>
    </w:p>
    <w:p w:rsidR="00262796" w:rsidRDefault="00600A13">
      <w:r>
        <w:pict>
          <v:rect id="_x0000_i1026" style="width:0;height:1.5pt" o:hralign="center" o:hrstd="t" o:hr="t"/>
        </w:pict>
      </w:r>
    </w:p>
    <w:p w:rsidR="00262796" w:rsidRDefault="00600A13">
      <w:pPr>
        <w:pStyle w:val="Heading2"/>
      </w:pPr>
      <w:bookmarkStart w:id="2" w:name="lesson-overview"/>
      <w:bookmarkEnd w:id="1"/>
      <w:r>
        <w:t>Labs Sessions</w:t>
      </w:r>
      <w:r w:rsidR="00596B1A">
        <w:t xml:space="preserve"> O</w:t>
      </w:r>
      <w:bookmarkStart w:id="3" w:name="_GoBack"/>
      <w:bookmarkEnd w:id="3"/>
      <w:r w:rsidR="00596B1A">
        <w:t>verview</w:t>
      </w:r>
    </w:p>
    <w:p w:rsidR="00262796" w:rsidRDefault="00600A13">
      <w:r>
        <w:pict>
          <v:rect id="_x0000_i1027" style="width:0;height:1.5pt" o:hralign="center" o:hrstd="t" o:hr="t"/>
        </w:pict>
      </w:r>
    </w:p>
    <w:p w:rsidR="00262796" w:rsidRDefault="003D5C7D">
      <w:pPr>
        <w:pStyle w:val="Heading3"/>
      </w:pPr>
      <w:bookmarkStart w:id="4" w:name="X43faa9012835bb93d92429150d7a7490a38fb77"/>
      <w:r>
        <w:t>Lab</w:t>
      </w:r>
      <w:r w:rsidR="00596B1A">
        <w:t xml:space="preserve"> 1 – Introduction to Embedded Systems</w:t>
      </w:r>
    </w:p>
    <w:p w:rsidR="00262796" w:rsidRDefault="00596B1A">
      <w:pPr>
        <w:pStyle w:val="Compact"/>
        <w:numPr>
          <w:ilvl w:val="0"/>
          <w:numId w:val="3"/>
        </w:numPr>
      </w:pPr>
      <w:r>
        <w:t>What is an embedded system?</w:t>
      </w:r>
    </w:p>
    <w:p w:rsidR="00262796" w:rsidRDefault="00596B1A">
      <w:pPr>
        <w:pStyle w:val="Compact"/>
        <w:numPr>
          <w:ilvl w:val="0"/>
          <w:numId w:val="3"/>
        </w:numPr>
      </w:pPr>
      <w:r>
        <w:t>Arduino Uno &amp; Alvik platform overview.</w:t>
      </w:r>
    </w:p>
    <w:p w:rsidR="00262796" w:rsidRDefault="00596B1A">
      <w:pPr>
        <w:pStyle w:val="Compact"/>
        <w:numPr>
          <w:ilvl w:val="0"/>
          <w:numId w:val="3"/>
        </w:numPr>
      </w:pPr>
      <w:r>
        <w:t>First programs: Blink LED on Uno, Alvik MicroPython basics.</w:t>
      </w:r>
    </w:p>
    <w:p w:rsidR="00262796" w:rsidRDefault="00600A13">
      <w:r>
        <w:pict>
          <v:rect id="_x0000_i1028" style="width:0;height:1.5pt" o:hralign="center" o:hrstd="t" o:hr="t"/>
        </w:pict>
      </w:r>
    </w:p>
    <w:p w:rsidR="00262796" w:rsidRDefault="003D5C7D">
      <w:pPr>
        <w:pStyle w:val="Heading3"/>
      </w:pPr>
      <w:bookmarkStart w:id="5" w:name="lesson-2-sensors-and-actuators"/>
      <w:bookmarkEnd w:id="4"/>
      <w:r>
        <w:t xml:space="preserve">Lab </w:t>
      </w:r>
      <w:r w:rsidR="00596B1A">
        <w:t>2 – Sensors and Actuators</w:t>
      </w:r>
    </w:p>
    <w:p w:rsidR="00262796" w:rsidRDefault="00596B1A">
      <w:pPr>
        <w:pStyle w:val="Compact"/>
        <w:numPr>
          <w:ilvl w:val="0"/>
          <w:numId w:val="4"/>
        </w:numPr>
      </w:pPr>
      <w:r>
        <w:t>Sensors: distance, color, IMU, line-following.</w:t>
      </w:r>
    </w:p>
    <w:p w:rsidR="00262796" w:rsidRDefault="00596B1A">
      <w:pPr>
        <w:pStyle w:val="Compact"/>
        <w:numPr>
          <w:ilvl w:val="0"/>
          <w:numId w:val="4"/>
        </w:numPr>
      </w:pPr>
      <w:r>
        <w:t>Actuators: LEDs, motors, servos.</w:t>
      </w:r>
    </w:p>
    <w:p w:rsidR="00262796" w:rsidRDefault="00596B1A">
      <w:pPr>
        <w:pStyle w:val="Compact"/>
        <w:numPr>
          <w:ilvl w:val="0"/>
          <w:numId w:val="4"/>
        </w:numPr>
      </w:pPr>
      <w:r>
        <w:t>Hands-on exercises with Alvik and Sidekick Kit components.</w:t>
      </w:r>
    </w:p>
    <w:p w:rsidR="00262796" w:rsidRDefault="00600A13">
      <w:r>
        <w:pict>
          <v:rect id="_x0000_i1029" style="width:0;height:1.5pt" o:hralign="center" o:hrstd="t" o:hr="t"/>
        </w:pict>
      </w:r>
    </w:p>
    <w:p w:rsidR="00262796" w:rsidRDefault="003D5C7D">
      <w:pPr>
        <w:pStyle w:val="Heading3"/>
      </w:pPr>
      <w:bookmarkStart w:id="6" w:name="lesson-3-3d-design-for-3d-printing"/>
      <w:bookmarkEnd w:id="5"/>
      <w:r>
        <w:t xml:space="preserve">Lab </w:t>
      </w:r>
      <w:r w:rsidR="00596B1A">
        <w:t>3 – 3D Design for 3D Printing</w:t>
      </w:r>
    </w:p>
    <w:p w:rsidR="0086601B" w:rsidRDefault="0086601B" w:rsidP="0086601B">
      <w:pPr>
        <w:pStyle w:val="ListParagraph"/>
        <w:numPr>
          <w:ilvl w:val="0"/>
          <w:numId w:val="11"/>
        </w:numPr>
      </w:pPr>
      <w:r>
        <w:t>FDM-oriented CAD modelling in SOLIDWORKS.</w:t>
      </w:r>
    </w:p>
    <w:p w:rsidR="0086601B" w:rsidRDefault="0086601B" w:rsidP="0086601B">
      <w:pPr>
        <w:pStyle w:val="ListParagraph"/>
        <w:numPr>
          <w:ilvl w:val="0"/>
          <w:numId w:val="11"/>
        </w:numPr>
      </w:pPr>
      <w:r>
        <w:t xml:space="preserve">Design &amp; print a servo-driven </w:t>
      </w:r>
      <w:proofErr w:type="spellStart"/>
      <w:r>
        <w:t>Alvik</w:t>
      </w:r>
      <w:proofErr w:type="spellEnd"/>
      <w:r>
        <w:t xml:space="preserve"> loader prototype</w:t>
      </w:r>
      <w:r>
        <w:t>.</w:t>
      </w:r>
    </w:p>
    <w:p w:rsidR="0086601B" w:rsidRDefault="0086601B" w:rsidP="0086601B">
      <w:pPr>
        <w:pStyle w:val="ListParagraph"/>
        <w:numPr>
          <w:ilvl w:val="0"/>
          <w:numId w:val="11"/>
        </w:numPr>
      </w:pPr>
      <w:r>
        <w:t xml:space="preserve">Verify fit, clearance and </w:t>
      </w:r>
      <w:proofErr w:type="spellStart"/>
      <w:r>
        <w:t>centre</w:t>
      </w:r>
      <w:proofErr w:type="spellEnd"/>
      <w:r>
        <w:t>-of-mass; plan rapid re-iterations</w:t>
      </w:r>
    </w:p>
    <w:p w:rsidR="00262796" w:rsidRDefault="00600A13" w:rsidP="0086601B">
      <w:r>
        <w:pict>
          <v:rect id="_x0000_i1030" style="width:0;height:1.5pt" o:hralign="center" o:hrstd="t" o:hr="t"/>
        </w:pict>
      </w:r>
    </w:p>
    <w:p w:rsidR="00262796" w:rsidRDefault="003D5C7D">
      <w:pPr>
        <w:pStyle w:val="Heading3"/>
      </w:pPr>
      <w:bookmarkStart w:id="7" w:name="Xcc6294ab4cef31aaf494bc40df0604f2802b776"/>
      <w:bookmarkEnd w:id="6"/>
      <w:r>
        <w:t xml:space="preserve">Lab </w:t>
      </w:r>
      <w:r w:rsidR="00596B1A">
        <w:t>4 – Introduction to Electrical Design</w:t>
      </w:r>
    </w:p>
    <w:p w:rsidR="0086601B" w:rsidRDefault="0086601B" w:rsidP="0086601B">
      <w:pPr>
        <w:pStyle w:val="ListParagraph"/>
        <w:numPr>
          <w:ilvl w:val="0"/>
          <w:numId w:val="12"/>
        </w:numPr>
      </w:pPr>
      <w:r>
        <w:t xml:space="preserve">Decode &amp; draw schematics using </w:t>
      </w:r>
      <w:proofErr w:type="spellStart"/>
      <w:r>
        <w:t>SparkFun</w:t>
      </w:r>
      <w:proofErr w:type="spellEnd"/>
      <w:r>
        <w:t xml:space="preserve"> examples.</w:t>
      </w:r>
    </w:p>
    <w:p w:rsidR="0086601B" w:rsidRDefault="0086601B" w:rsidP="0086601B">
      <w:pPr>
        <w:pStyle w:val="ListParagraph"/>
        <w:numPr>
          <w:ilvl w:val="0"/>
          <w:numId w:val="12"/>
        </w:numPr>
      </w:pPr>
      <w:r>
        <w:t xml:space="preserve">Capture a circuit in </w:t>
      </w:r>
      <w:proofErr w:type="spellStart"/>
      <w:r>
        <w:t>KiCad</w:t>
      </w:r>
      <w:proofErr w:type="spellEnd"/>
      <w:r>
        <w:t>/</w:t>
      </w:r>
      <w:proofErr w:type="spellStart"/>
      <w:r>
        <w:t>EasyEDA</w:t>
      </w:r>
      <w:proofErr w:type="spellEnd"/>
      <w:r>
        <w:t xml:space="preserve"> and preview the PCB flow.</w:t>
      </w:r>
    </w:p>
    <w:p w:rsidR="0086601B" w:rsidRDefault="0086601B" w:rsidP="0086601B">
      <w:pPr>
        <w:pStyle w:val="ListParagraph"/>
        <w:numPr>
          <w:ilvl w:val="0"/>
          <w:numId w:val="12"/>
        </w:numPr>
      </w:pPr>
      <w:r>
        <w:t>Apply safe wiring: logic-level matching, power rails and breadboard discipline</w:t>
      </w:r>
    </w:p>
    <w:p w:rsidR="00262796" w:rsidRDefault="00600A13" w:rsidP="0086601B">
      <w:r>
        <w:pict>
          <v:rect id="_x0000_i1031" style="width:0;height:1.5pt" o:hralign="center" o:hrstd="t" o:hr="t"/>
        </w:pict>
      </w:r>
    </w:p>
    <w:p w:rsidR="00262796" w:rsidRDefault="003D5C7D">
      <w:pPr>
        <w:pStyle w:val="Heading3"/>
      </w:pPr>
      <w:bookmarkStart w:id="8" w:name="X2e9526e0f7acfc67055fbde09138d6df3c77e23"/>
      <w:bookmarkEnd w:id="7"/>
      <w:r>
        <w:lastRenderedPageBreak/>
        <w:t xml:space="preserve">Lab </w:t>
      </w:r>
      <w:r w:rsidR="00596B1A">
        <w:t>5 – Advanced Embedded Systems: Wi-Fi Networking</w:t>
      </w:r>
    </w:p>
    <w:p w:rsidR="00262796" w:rsidRDefault="00596B1A">
      <w:pPr>
        <w:pStyle w:val="Compact"/>
        <w:numPr>
          <w:ilvl w:val="0"/>
          <w:numId w:val="7"/>
        </w:numPr>
      </w:pPr>
      <w:r>
        <w:t>MicroPython networking stack.</w:t>
      </w:r>
    </w:p>
    <w:p w:rsidR="00262796" w:rsidRDefault="00596B1A">
      <w:pPr>
        <w:pStyle w:val="Compact"/>
        <w:numPr>
          <w:ilvl w:val="0"/>
          <w:numId w:val="7"/>
        </w:numPr>
      </w:pPr>
      <w:r>
        <w:t>Setting up Wi-Fi control and data logging.</w:t>
      </w:r>
    </w:p>
    <w:p w:rsidR="00262796" w:rsidRDefault="00596B1A">
      <w:pPr>
        <w:pStyle w:val="Compact"/>
        <w:numPr>
          <w:ilvl w:val="0"/>
          <w:numId w:val="7"/>
        </w:numPr>
      </w:pPr>
      <w:r>
        <w:t>Teleoperation and remote monitoring.</w:t>
      </w:r>
    </w:p>
    <w:p w:rsidR="00262796" w:rsidRDefault="00600A13">
      <w:r>
        <w:pict>
          <v:rect id="_x0000_i1032" style="width:0;height:1.5pt" o:hralign="center" o:hrstd="t" o:hr="t"/>
        </w:pict>
      </w:r>
    </w:p>
    <w:p w:rsidR="00262796" w:rsidRDefault="003D5C7D">
      <w:pPr>
        <w:pStyle w:val="Heading3"/>
      </w:pPr>
      <w:bookmarkStart w:id="9" w:name="lessons-610-sumo-competition-preparation"/>
      <w:bookmarkEnd w:id="8"/>
      <w:r>
        <w:t>Lab</w:t>
      </w:r>
      <w:r>
        <w:t>s</w:t>
      </w:r>
      <w:r>
        <w:t xml:space="preserve"> </w:t>
      </w:r>
      <w:r w:rsidR="00596B1A">
        <w:t>6–10 – Sumo Competition Preparation</w:t>
      </w:r>
    </w:p>
    <w:p w:rsidR="00262796" w:rsidRDefault="00596B1A">
      <w:pPr>
        <w:pStyle w:val="Compact"/>
        <w:numPr>
          <w:ilvl w:val="0"/>
          <w:numId w:val="8"/>
        </w:numPr>
      </w:pPr>
      <w:r>
        <w:t>Motion control and PID tuning.</w:t>
      </w:r>
    </w:p>
    <w:p w:rsidR="00262796" w:rsidRDefault="00596B1A">
      <w:pPr>
        <w:pStyle w:val="Compact"/>
        <w:numPr>
          <w:ilvl w:val="0"/>
          <w:numId w:val="8"/>
        </w:numPr>
      </w:pPr>
      <w:r>
        <w:t>Sensor integration for autonomous behavior.</w:t>
      </w:r>
    </w:p>
    <w:p w:rsidR="00262796" w:rsidRDefault="00596B1A">
      <w:pPr>
        <w:pStyle w:val="Compact"/>
        <w:numPr>
          <w:ilvl w:val="0"/>
          <w:numId w:val="8"/>
        </w:numPr>
      </w:pPr>
      <w:r>
        <w:t>Custom 3D-printed parts and additional actuators.</w:t>
      </w:r>
    </w:p>
    <w:p w:rsidR="00262796" w:rsidRDefault="00596B1A">
      <w:pPr>
        <w:pStyle w:val="Compact"/>
        <w:numPr>
          <w:ilvl w:val="0"/>
          <w:numId w:val="8"/>
        </w:numPr>
      </w:pPr>
      <w:r>
        <w:t>Teleoperation practice, logging, and strategy.</w:t>
      </w:r>
    </w:p>
    <w:p w:rsidR="00262796" w:rsidRDefault="00596B1A">
      <w:pPr>
        <w:pStyle w:val="Compact"/>
        <w:numPr>
          <w:ilvl w:val="0"/>
          <w:numId w:val="8"/>
        </w:numPr>
      </w:pPr>
      <w:r>
        <w:t>Final Sumo robot competition and project presentations.</w:t>
      </w:r>
    </w:p>
    <w:p w:rsidR="00262796" w:rsidRDefault="00600A13">
      <w:r>
        <w:pict>
          <v:rect id="_x0000_i1033" style="width:0;height:1.5pt" o:hralign="center" o:hrstd="t" o:hr="t"/>
        </w:pict>
      </w:r>
    </w:p>
    <w:p w:rsidR="00262796" w:rsidRDefault="00596B1A">
      <w:pPr>
        <w:pStyle w:val="Heading2"/>
      </w:pPr>
      <w:bookmarkStart w:id="10" w:name="deliverables"/>
      <w:bookmarkEnd w:id="2"/>
      <w:bookmarkEnd w:id="9"/>
      <w:r>
        <w:t>Deliverables</w:t>
      </w:r>
    </w:p>
    <w:p w:rsidR="00262796" w:rsidRDefault="00596B1A">
      <w:pPr>
        <w:pStyle w:val="Compact"/>
        <w:numPr>
          <w:ilvl w:val="0"/>
          <w:numId w:val="9"/>
        </w:numPr>
      </w:pPr>
      <w:r>
        <w:t>Lab reports with diagrams and reflections.</w:t>
      </w:r>
    </w:p>
    <w:p w:rsidR="00262796" w:rsidRDefault="00596B1A">
      <w:pPr>
        <w:pStyle w:val="Compact"/>
        <w:numPr>
          <w:ilvl w:val="0"/>
          <w:numId w:val="9"/>
        </w:numPr>
      </w:pPr>
      <w:r>
        <w:t>Mini project (schematic, block diagram, 3D design).</w:t>
      </w:r>
    </w:p>
    <w:p w:rsidR="00262796" w:rsidRDefault="00596B1A">
      <w:pPr>
        <w:pStyle w:val="Compact"/>
        <w:numPr>
          <w:ilvl w:val="0"/>
          <w:numId w:val="9"/>
        </w:numPr>
      </w:pPr>
      <w:r>
        <w:t>Final robot demonstration and presentation.</w:t>
      </w:r>
    </w:p>
    <w:p w:rsidR="00262796" w:rsidRDefault="00600A13">
      <w:r>
        <w:pict>
          <v:rect id="_x0000_i1034" style="width:0;height:1.5pt" o:hralign="center" o:hrstd="t" o:hr="t"/>
        </w:pict>
      </w:r>
    </w:p>
    <w:p w:rsidR="00262796" w:rsidRDefault="00596B1A">
      <w:pPr>
        <w:pStyle w:val="Heading2"/>
      </w:pPr>
      <w:bookmarkStart w:id="11" w:name="resources"/>
      <w:bookmarkEnd w:id="10"/>
      <w:r>
        <w:t>Resources</w:t>
      </w:r>
    </w:p>
    <w:p w:rsidR="00262796" w:rsidRDefault="00600A13">
      <w:pPr>
        <w:pStyle w:val="Compact"/>
        <w:numPr>
          <w:ilvl w:val="0"/>
          <w:numId w:val="10"/>
        </w:numPr>
      </w:pPr>
      <w:hyperlink r:id="rId5">
        <w:r w:rsidR="00596B1A">
          <w:rPr>
            <w:rStyle w:val="Hyperlink"/>
          </w:rPr>
          <w:t>Arduino Uno Docs</w:t>
        </w:r>
      </w:hyperlink>
    </w:p>
    <w:p w:rsidR="00262796" w:rsidRDefault="00600A13">
      <w:pPr>
        <w:pStyle w:val="Compact"/>
        <w:numPr>
          <w:ilvl w:val="0"/>
          <w:numId w:val="10"/>
        </w:numPr>
      </w:pPr>
      <w:hyperlink r:id="rId6">
        <w:r w:rsidR="00596B1A">
          <w:rPr>
            <w:rStyle w:val="Hyperlink"/>
          </w:rPr>
          <w:t>Sidekick Kit Tutorials</w:t>
        </w:r>
      </w:hyperlink>
    </w:p>
    <w:p w:rsidR="00262796" w:rsidRDefault="00600A13">
      <w:pPr>
        <w:pStyle w:val="Compact"/>
        <w:numPr>
          <w:ilvl w:val="0"/>
          <w:numId w:val="10"/>
        </w:numPr>
      </w:pPr>
      <w:hyperlink r:id="rId7">
        <w:r w:rsidR="00596B1A">
          <w:rPr>
            <w:rStyle w:val="Hyperlink"/>
          </w:rPr>
          <w:t>Alvik Documentation</w:t>
        </w:r>
      </w:hyperlink>
    </w:p>
    <w:p w:rsidR="00262796" w:rsidRDefault="00600A13">
      <w:pPr>
        <w:pStyle w:val="Compact"/>
        <w:numPr>
          <w:ilvl w:val="0"/>
          <w:numId w:val="10"/>
        </w:numPr>
      </w:pPr>
      <w:hyperlink r:id="rId8">
        <w:r w:rsidR="00596B1A">
          <w:rPr>
            <w:rStyle w:val="Hyperlink"/>
          </w:rPr>
          <w:t>MicroPython Examples</w:t>
        </w:r>
      </w:hyperlink>
      <w:bookmarkEnd w:id="0"/>
      <w:bookmarkEnd w:id="11"/>
    </w:p>
    <w:sectPr w:rsidR="0026279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7BCB9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76EDC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3F13D7F"/>
    <w:multiLevelType w:val="hybridMultilevel"/>
    <w:tmpl w:val="F82C3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7A4FEF"/>
    <w:multiLevelType w:val="hybridMultilevel"/>
    <w:tmpl w:val="B3402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262796"/>
    <w:rsid w:val="00262796"/>
    <w:rsid w:val="003D5C7D"/>
    <w:rsid w:val="00596B1A"/>
    <w:rsid w:val="00600A13"/>
    <w:rsid w:val="0086601B"/>
    <w:rsid w:val="008D3153"/>
    <w:rsid w:val="009D0D7B"/>
    <w:rsid w:val="00A77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F6001"/>
  <w15:docId w15:val="{6F59BF4C-F981-438C-A58E-58E90677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596B1A"/>
    <w:rPr>
      <w:color w:val="96607D" w:themeColor="followedHyperlink"/>
      <w:u w:val="single"/>
    </w:rPr>
  </w:style>
  <w:style w:type="paragraph" w:styleId="ListParagraph">
    <w:name w:val="List Paragraph"/>
    <w:basedOn w:val="Normal"/>
    <w:rsid w:val="008660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rduino/arduino-alvik-mpy/tree/main/examp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rduino.cc/hardware/alvi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iki.seeedstudio.com/Sidekick_Basic_Kit_for_Arduino_V2/" TargetMode="External"/><Relationship Id="rId5" Type="http://schemas.openxmlformats.org/officeDocument/2006/relationships/hyperlink" Target="https://docs.arduino.cc/hardware/uno-rev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kadi raf</dc:creator>
  <cp:keywords/>
  <cp:lastModifiedBy>arkadi raf</cp:lastModifiedBy>
  <cp:revision>9</cp:revision>
  <cp:lastPrinted>2025-07-06T16:57:00Z</cp:lastPrinted>
  <dcterms:created xsi:type="dcterms:W3CDTF">2025-07-02T06:38:00Z</dcterms:created>
  <dcterms:modified xsi:type="dcterms:W3CDTF">2025-07-06T16:58:00Z</dcterms:modified>
</cp:coreProperties>
</file>